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2D8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СПЕЦИФИКАЦИЯ </w:t>
      </w:r>
    </w:p>
    <w:p w:rsidR="00AA32D8" w:rsidRDefault="00AA32D8" w:rsidP="00F3501E"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B00A23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по функциональной грамотности для учащихся </w:t>
      </w:r>
      <w:r w:rsidR="00157073">
        <w:rPr>
          <w:rFonts w:ascii="Times New Roman" w:hAnsi="Times New Roman" w:cs="Times New Roman"/>
          <w:b/>
          <w:sz w:val="24"/>
          <w:szCs w:val="24"/>
        </w:rPr>
        <w:t>8</w:t>
      </w:r>
      <w:r w:rsidRPr="00B00A23">
        <w:rPr>
          <w:rFonts w:ascii="Times New Roman" w:hAnsi="Times New Roman" w:cs="Times New Roman"/>
          <w:b/>
          <w:sz w:val="24"/>
          <w:szCs w:val="24"/>
        </w:rPr>
        <w:t xml:space="preserve"> классов: </w:t>
      </w:r>
      <w:r w:rsidRPr="00AA32D8">
        <w:rPr>
          <w:rFonts w:ascii="Times New Roman" w:hAnsi="Times New Roman" w:cs="Times New Roman"/>
          <w:b/>
          <w:iCs/>
          <w:sz w:val="24"/>
          <w:szCs w:val="24"/>
        </w:rPr>
        <w:t>ЧИТАТЕЛЬСКАЯ ГРАМОТНОСТЬ</w:t>
      </w:r>
    </w:p>
    <w:p w:rsidR="00552135" w:rsidRPr="009B6377" w:rsidRDefault="009B6377" w:rsidP="00F3501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6377">
        <w:rPr>
          <w:rFonts w:ascii="Times New Roman" w:hAnsi="Times New Roman" w:cs="Times New Roman"/>
          <w:b/>
          <w:sz w:val="24"/>
          <w:szCs w:val="24"/>
        </w:rPr>
        <w:t>Вариант 2</w:t>
      </w:r>
    </w:p>
    <w:p w:rsidR="009B6377" w:rsidRDefault="009B6377" w:rsidP="00F3501E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AA32D8" w:rsidRPr="00F3501E" w:rsidRDefault="00F3501E" w:rsidP="00F350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Цель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>: оценить уровень сформированности читательской грамотности как составляющей функциональной грамотности.</w:t>
      </w:r>
    </w:p>
    <w:p w:rsidR="00AA32D8" w:rsidRPr="00F3501E" w:rsidRDefault="00F3501E" w:rsidP="00F350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F3501E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32D8" w:rsidRPr="00F3501E">
        <w:rPr>
          <w:rFonts w:ascii="Times New Roman" w:hAnsi="Times New Roman" w:cs="Times New Roman"/>
          <w:b/>
          <w:sz w:val="24"/>
          <w:szCs w:val="24"/>
        </w:rPr>
        <w:t>Подходы к разработке диагностической работы</w:t>
      </w:r>
      <w:r w:rsidR="00AA32D8" w:rsidRPr="00F3501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A32D8" w:rsidRPr="006F15BF" w:rsidRDefault="00AA32D8" w:rsidP="00F3501E">
      <w:pPr>
        <w:pStyle w:val="Default"/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Согласно определению известного психолога А.</w:t>
      </w:r>
      <w:r w:rsidR="00F3501E">
        <w:rPr>
          <w:rFonts w:ascii="Times New Roman" w:eastAsia="Times New Roman" w:hAnsi="Times New Roman" w:cs="Times New Roman"/>
          <w:color w:val="auto"/>
          <w:lang w:val="en-US" w:eastAsia="ru-RU"/>
        </w:rPr>
        <w:t> 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А.</w:t>
      </w:r>
      <w:r w:rsidR="00F3501E">
        <w:rPr>
          <w:rFonts w:ascii="Times New Roman" w:eastAsia="Times New Roman" w:hAnsi="Times New Roman" w:cs="Times New Roman"/>
          <w:color w:val="auto"/>
          <w:lang w:val="en-US" w:eastAsia="ru-RU"/>
        </w:rPr>
        <w:t> 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Леонтьева</w:t>
      </w:r>
      <w:r w:rsidR="00AB78BA">
        <w:rPr>
          <w:rStyle w:val="af2"/>
          <w:rFonts w:ascii="Times New Roman" w:eastAsia="Times New Roman" w:hAnsi="Times New Roman" w:cs="Times New Roman"/>
          <w:color w:val="auto"/>
          <w:lang w:eastAsia="ru-RU"/>
        </w:rPr>
        <w:footnoteReference w:id="1"/>
      </w:r>
      <w:r w:rsidR="00075E8A">
        <w:rPr>
          <w:rFonts w:ascii="Times New Roman" w:eastAsia="Times New Roman" w:hAnsi="Times New Roman" w:cs="Times New Roman"/>
          <w:color w:val="auto"/>
          <w:lang w:eastAsia="ru-RU"/>
        </w:rPr>
        <w:t>,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функциональная грамотность предполагает способность человека использовать приобретаемые в течение жизни знания, умения и навыки для решения максимально широкого диапазона жизненных задач в различных сферах человеческой деятельности, общения и социальных отношений. </w:t>
      </w:r>
    </w:p>
    <w:p w:rsidR="00AA32D8" w:rsidRPr="006F15BF" w:rsidRDefault="00AA32D8" w:rsidP="00F3501E">
      <w:pPr>
        <w:pStyle w:val="Default"/>
        <w:spacing w:line="360" w:lineRule="auto"/>
        <w:ind w:firstLine="70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>
        <w:rPr>
          <w:rFonts w:ascii="Times New Roman" w:eastAsia="Times New Roman" w:hAnsi="Times New Roman" w:cs="Times New Roman"/>
          <w:color w:val="auto"/>
          <w:lang w:eastAsia="ru-RU"/>
        </w:rPr>
        <w:t>читательской грамотности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выбрана концепция современного международного исследования PISA (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Programme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for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International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Students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Assessment), результаты которого используются многими странами мира для модернизации содержания и процесса обучения. </w:t>
      </w:r>
    </w:p>
    <w:p w:rsidR="00AA32D8" w:rsidRDefault="00AA32D8" w:rsidP="00145747">
      <w:pPr>
        <w:pStyle w:val="Default"/>
        <w:spacing w:line="360" w:lineRule="auto"/>
        <w:ind w:firstLine="708"/>
        <w:jc w:val="both"/>
        <w:rPr>
          <w:rFonts w:ascii="Times New Roman" w:hAnsi="Times New Roman" w:cs="Times New Roman"/>
          <w:color w:val="auto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В разрабатываемом российском мониторинге функциональной грамотности </w:t>
      </w:r>
      <w:r w:rsidRPr="00BD4EAF">
        <w:rPr>
          <w:rFonts w:ascii="Times New Roman" w:hAnsi="Times New Roman" w:cs="Times New Roman"/>
          <w:iCs/>
          <w:color w:val="auto"/>
        </w:rPr>
        <w:t xml:space="preserve">читательская грамотность понимается так же, как и в </w:t>
      </w:r>
      <w:r w:rsidRPr="00BD4EAF">
        <w:rPr>
          <w:rFonts w:ascii="Times New Roman" w:eastAsia="Times New Roman" w:hAnsi="Times New Roman" w:cs="Times New Roman"/>
          <w:color w:val="auto"/>
          <w:lang w:eastAsia="ru-RU"/>
        </w:rPr>
        <w:t>исследовании PISA:</w:t>
      </w:r>
      <w:r w:rsidRPr="00BD4EAF">
        <w:rPr>
          <w:rFonts w:ascii="Times New Roman" w:hAnsi="Times New Roman" w:cs="Times New Roman"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как</w:t>
      </w:r>
      <w:r w:rsidRPr="00BD4EAF">
        <w:rPr>
          <w:rFonts w:ascii="Times New Roman" w:hAnsi="Times New Roman" w:cs="Times New Roman"/>
          <w:i/>
          <w:iCs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«</w:t>
      </w:r>
      <w:r w:rsidRPr="00BD4EAF">
        <w:rPr>
          <w:rFonts w:ascii="Times New Roman" w:hAnsi="Times New Roman" w:cs="Times New Roman"/>
          <w:i/>
          <w:iCs/>
          <w:color w:val="auto"/>
        </w:rPr>
        <w:t>способность человека понимать, использовать, оценивать тексты, размышлять о них и заниматься чтением для того, чтобы достигать своих целей, расширять свои знания и возможности, участвовать в социальной жизни»</w:t>
      </w:r>
      <w:r w:rsidR="00AB78BA">
        <w:rPr>
          <w:rStyle w:val="af2"/>
          <w:rFonts w:ascii="Times New Roman" w:hAnsi="Times New Roman" w:cs="Times New Roman"/>
          <w:i/>
          <w:iCs/>
          <w:color w:val="auto"/>
        </w:rPr>
        <w:footnoteReference w:id="2"/>
      </w:r>
      <w:r w:rsidRPr="00BD4EAF">
        <w:rPr>
          <w:rFonts w:ascii="Times New Roman" w:hAnsi="Times New Roman" w:cs="Times New Roman"/>
          <w:i/>
          <w:color w:val="auto"/>
        </w:rPr>
        <w:t>.</w:t>
      </w:r>
      <w:r w:rsidRPr="006F15BF">
        <w:rPr>
          <w:rFonts w:ascii="Times New Roman" w:hAnsi="Times New Roman" w:cs="Times New Roman"/>
          <w:color w:val="auto"/>
        </w:rPr>
        <w:t xml:space="preserve"> </w:t>
      </w:r>
    </w:p>
    <w:p w:rsidR="00145747" w:rsidRPr="0082746E" w:rsidRDefault="00145747" w:rsidP="00145747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Основа организации </w:t>
      </w:r>
      <w:r>
        <w:rPr>
          <w:rFonts w:ascii="Times New Roman" w:hAnsi="Times New Roman" w:cs="Times New Roman"/>
          <w:sz w:val="24"/>
          <w:szCs w:val="24"/>
        </w:rPr>
        <w:t>оценки читательской</w:t>
      </w:r>
      <w:r w:rsidRPr="0082746E">
        <w:rPr>
          <w:rFonts w:ascii="Times New Roman" w:hAnsi="Times New Roman" w:cs="Times New Roman"/>
          <w:sz w:val="24"/>
          <w:szCs w:val="24"/>
        </w:rPr>
        <w:t xml:space="preserve"> грамотности включает три структурных компонента: </w:t>
      </w:r>
    </w:p>
    <w:p w:rsidR="00145747" w:rsidRPr="0082746E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>
        <w:rPr>
          <w:rFonts w:ascii="Times New Roman" w:hAnsi="Times New Roman" w:cs="Times New Roman"/>
          <w:i/>
          <w:spacing w:val="-6"/>
          <w:sz w:val="24"/>
          <w:szCs w:val="24"/>
        </w:rPr>
        <w:t>с</w:t>
      </w:r>
      <w:r w:rsidRPr="0082746E">
        <w:rPr>
          <w:rFonts w:ascii="Times New Roman" w:hAnsi="Times New Roman" w:cs="Times New Roman"/>
          <w:i/>
          <w:spacing w:val="-6"/>
          <w:sz w:val="24"/>
          <w:szCs w:val="24"/>
        </w:rPr>
        <w:t>одержа</w:t>
      </w:r>
      <w:r>
        <w:rPr>
          <w:rFonts w:ascii="Times New Roman" w:hAnsi="Times New Roman" w:cs="Times New Roman"/>
          <w:i/>
          <w:spacing w:val="-6"/>
          <w:sz w:val="24"/>
          <w:szCs w:val="24"/>
        </w:rPr>
        <w:t>тельная область</w:t>
      </w:r>
      <w:r w:rsidRPr="0082746E">
        <w:rPr>
          <w:rFonts w:ascii="Times New Roman" w:hAnsi="Times New Roman" w:cs="Times New Roman"/>
          <w:spacing w:val="-6"/>
          <w:sz w:val="24"/>
          <w:szCs w:val="24"/>
        </w:rPr>
        <w:t>;</w:t>
      </w:r>
    </w:p>
    <w:p w:rsidR="00145747" w:rsidRPr="00145747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i/>
          <w:sz w:val="24"/>
          <w:szCs w:val="24"/>
        </w:rPr>
        <w:t>мыслительная деятельность (компетентностная область</w:t>
      </w:r>
      <w:r w:rsidR="00BF5131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;</w:t>
      </w:r>
    </w:p>
    <w:p w:rsidR="00145747" w:rsidRPr="001F0A6B" w:rsidRDefault="00145747" w:rsidP="00145747">
      <w:pPr>
        <w:pStyle w:val="a3"/>
        <w:numPr>
          <w:ilvl w:val="0"/>
          <w:numId w:val="9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hAnsi="Times New Roman" w:cs="Times New Roman"/>
          <w:i/>
          <w:sz w:val="24"/>
          <w:szCs w:val="24"/>
        </w:rPr>
        <w:t xml:space="preserve">контекст, </w:t>
      </w:r>
      <w:r w:rsidRPr="001F0A6B">
        <w:rPr>
          <w:rFonts w:ascii="Times New Roman" w:hAnsi="Times New Roman" w:cs="Times New Roman"/>
          <w:sz w:val="24"/>
          <w:szCs w:val="24"/>
        </w:rPr>
        <w:t>в котором представлена проблема.</w:t>
      </w:r>
    </w:p>
    <w:p w:rsidR="00AA32D8" w:rsidRPr="001F0A6B" w:rsidRDefault="00145747" w:rsidP="00145747">
      <w:pPr>
        <w:tabs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0A6B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AA32D8" w:rsidRPr="001F0A6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собое внимание в диагностике читательской грамотности уделяется множественным текстам – текстам, которые взяты из разных источников, имеют разных авторов, опубликованы в разное время, но которые относятся к одной проблематике. При этом одиночные тексты также представлены в диагностических вариантах. </w:t>
      </w:r>
    </w:p>
    <w:p w:rsidR="008B4F0E" w:rsidRPr="0082746E" w:rsidRDefault="008B4F0E" w:rsidP="00F3501E">
      <w:pPr>
        <w:pStyle w:val="a6"/>
        <w:spacing w:line="360" w:lineRule="auto"/>
        <w:jc w:val="both"/>
        <w:rPr>
          <w:sz w:val="24"/>
          <w:szCs w:val="24"/>
        </w:rPr>
      </w:pPr>
    </w:p>
    <w:p w:rsidR="00F7148A" w:rsidRPr="0082746E" w:rsidRDefault="00F3501E" w:rsidP="00885A0C">
      <w:pPr>
        <w:pStyle w:val="a6"/>
        <w:spacing w:line="360" w:lineRule="auto"/>
        <w:ind w:firstLine="708"/>
        <w:jc w:val="both"/>
        <w:rPr>
          <w:b/>
          <w:sz w:val="24"/>
          <w:szCs w:val="24"/>
        </w:rPr>
      </w:pPr>
      <w:r w:rsidRPr="00F3501E">
        <w:rPr>
          <w:sz w:val="24"/>
          <w:szCs w:val="24"/>
        </w:rPr>
        <w:t>3.</w:t>
      </w:r>
      <w:r>
        <w:rPr>
          <w:b/>
          <w:sz w:val="24"/>
          <w:szCs w:val="24"/>
        </w:rPr>
        <w:t xml:space="preserve"> </w:t>
      </w:r>
      <w:r w:rsidR="00F7148A" w:rsidRPr="0082746E">
        <w:rPr>
          <w:b/>
          <w:sz w:val="24"/>
          <w:szCs w:val="24"/>
        </w:rPr>
        <w:t>Общая характеристика диагностической работы:</w:t>
      </w:r>
    </w:p>
    <w:p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1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FA3100">
        <w:rPr>
          <w:rFonts w:ascii="Times New Roman" w:hAnsi="Times New Roman" w:cs="Times New Roman"/>
          <w:sz w:val="24"/>
          <w:szCs w:val="24"/>
        </w:rPr>
        <w:t>.</w:t>
      </w:r>
    </w:p>
    <w:p w:rsidR="00F7148A" w:rsidRPr="0082746E" w:rsidRDefault="00F7148A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1</w:t>
      </w:r>
    </w:p>
    <w:p w:rsidR="00F7148A" w:rsidRPr="0082746E" w:rsidRDefault="00F7148A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Примерное распределение вопросов заданий по содержательным областям</w:t>
      </w:r>
    </w:p>
    <w:tbl>
      <w:tblPr>
        <w:tblW w:w="70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32"/>
        <w:gridCol w:w="2095"/>
      </w:tblGrid>
      <w:tr w:rsidR="009B6377" w:rsidRPr="0082746E" w:rsidTr="009B6377">
        <w:trPr>
          <w:cantSplit/>
          <w:trHeight w:val="562"/>
          <w:jc w:val="center"/>
        </w:trPr>
        <w:tc>
          <w:tcPr>
            <w:tcW w:w="4932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2095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9B6377" w:rsidRPr="00184677" w:rsidTr="009B6377">
        <w:trPr>
          <w:cantSplit/>
          <w:trHeight w:val="70"/>
          <w:jc w:val="center"/>
        </w:trPr>
        <w:tc>
          <w:tcPr>
            <w:tcW w:w="4932" w:type="dxa"/>
            <w:vAlign w:val="center"/>
          </w:tcPr>
          <w:p w:rsidR="009B6377" w:rsidRPr="00184677" w:rsidRDefault="009B6377" w:rsidP="00CA4A2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hAnsi="Times New Roman" w:cs="Times New Roman"/>
                <w:sz w:val="24"/>
                <w:szCs w:val="24"/>
              </w:rPr>
              <w:t>Чтение для образовательных целей, научные знания и открытия</w:t>
            </w:r>
          </w:p>
        </w:tc>
        <w:tc>
          <w:tcPr>
            <w:tcW w:w="2095" w:type="dxa"/>
            <w:vAlign w:val="center"/>
          </w:tcPr>
          <w:p w:rsidR="009B6377" w:rsidRPr="00184677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9B6377" w:rsidRPr="00184677" w:rsidTr="009B6377">
        <w:trPr>
          <w:cantSplit/>
          <w:trHeight w:val="70"/>
          <w:jc w:val="center"/>
        </w:trPr>
        <w:tc>
          <w:tcPr>
            <w:tcW w:w="4932" w:type="dxa"/>
            <w:vAlign w:val="center"/>
          </w:tcPr>
          <w:p w:rsidR="009B6377" w:rsidRPr="00184677" w:rsidRDefault="009B6377" w:rsidP="00CA4A27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нутренний мир человека</w:t>
            </w:r>
          </w:p>
        </w:tc>
        <w:tc>
          <w:tcPr>
            <w:tcW w:w="2095" w:type="dxa"/>
            <w:vAlign w:val="center"/>
          </w:tcPr>
          <w:p w:rsidR="009B6377" w:rsidRPr="00184677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9B6377" w:rsidRPr="00184677" w:rsidTr="009B6377">
        <w:trPr>
          <w:cantSplit/>
          <w:trHeight w:val="70"/>
          <w:jc w:val="center"/>
        </w:trPr>
        <w:tc>
          <w:tcPr>
            <w:tcW w:w="4932" w:type="dxa"/>
            <w:vAlign w:val="center"/>
          </w:tcPr>
          <w:p w:rsidR="009B6377" w:rsidRPr="00184677" w:rsidRDefault="009B6377" w:rsidP="00CA4A27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84677">
              <w:rPr>
                <w:rFonts w:ascii="Times New Roman" w:hAnsi="Times New Roman" w:cs="Times New Roman"/>
                <w:sz w:val="24"/>
                <w:szCs w:val="24"/>
              </w:rPr>
              <w:t>Чтение для личных целей, путешествия по родной земле</w:t>
            </w:r>
          </w:p>
        </w:tc>
        <w:tc>
          <w:tcPr>
            <w:tcW w:w="2095" w:type="dxa"/>
            <w:vAlign w:val="center"/>
          </w:tcPr>
          <w:p w:rsidR="009B6377" w:rsidRPr="00184677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9</w:t>
            </w:r>
          </w:p>
        </w:tc>
      </w:tr>
      <w:tr w:rsidR="009B6377" w:rsidRPr="00184677" w:rsidTr="009B6377">
        <w:trPr>
          <w:cantSplit/>
          <w:trHeight w:val="70"/>
          <w:jc w:val="center"/>
        </w:trPr>
        <w:tc>
          <w:tcPr>
            <w:tcW w:w="4932" w:type="dxa"/>
            <w:vAlign w:val="center"/>
          </w:tcPr>
          <w:p w:rsidR="009B6377" w:rsidRPr="00184677" w:rsidRDefault="009B6377" w:rsidP="00FA3100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заимодействие людей в обществе</w:t>
            </w:r>
          </w:p>
        </w:tc>
        <w:tc>
          <w:tcPr>
            <w:tcW w:w="2095" w:type="dxa"/>
            <w:vAlign w:val="center"/>
          </w:tcPr>
          <w:p w:rsidR="009B6377" w:rsidRPr="00184677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7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4932" w:type="dxa"/>
            <w:vAlign w:val="center"/>
          </w:tcPr>
          <w:p w:rsidR="009B6377" w:rsidRPr="00184677" w:rsidRDefault="009B6377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095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8467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:rsidR="00F7148A" w:rsidRPr="0082746E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2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мпетентност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по отдельным областям)</w:t>
      </w:r>
      <w:r w:rsidR="00DB3F4C">
        <w:rPr>
          <w:rFonts w:ascii="Times New Roman" w:hAnsi="Times New Roman" w:cs="Times New Roman"/>
          <w:sz w:val="24"/>
          <w:szCs w:val="24"/>
        </w:rPr>
        <w:t>.</w:t>
      </w:r>
    </w:p>
    <w:p w:rsidR="003F4C15" w:rsidRPr="0082746E" w:rsidRDefault="007F7EB1" w:rsidP="00F3501E">
      <w:pPr>
        <w:spacing w:after="0" w:line="360" w:lineRule="auto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Таблица 2</w:t>
      </w:r>
      <w:r w:rsidR="003F4C15" w:rsidRPr="0082746E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3F4C15" w:rsidRPr="0082746E" w:rsidRDefault="003F4C15" w:rsidP="00885A0C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Примерное распределение задан</w:t>
      </w:r>
      <w:r w:rsidR="00D108C4" w:rsidRPr="0082746E">
        <w:rPr>
          <w:rFonts w:ascii="Times New Roman" w:hAnsi="Times New Roman" w:cs="Times New Roman"/>
          <w:iCs/>
          <w:sz w:val="24"/>
          <w:szCs w:val="24"/>
        </w:rPr>
        <w:t>ий по компетентностным областям</w:t>
      </w:r>
    </w:p>
    <w:tbl>
      <w:tblPr>
        <w:tblStyle w:val="a5"/>
        <w:tblW w:w="0" w:type="auto"/>
        <w:jc w:val="center"/>
        <w:tblLook w:val="04A0"/>
      </w:tblPr>
      <w:tblGrid>
        <w:gridCol w:w="5073"/>
        <w:gridCol w:w="2395"/>
      </w:tblGrid>
      <w:tr w:rsidR="009B6377" w:rsidRPr="00385DE7" w:rsidTr="009B6377">
        <w:trPr>
          <w:trHeight w:val="103"/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552135">
            <w:pPr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proofErr w:type="spellStart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</w:t>
            </w:r>
            <w:proofErr w:type="spellEnd"/>
            <w:r w:rsidRPr="00385DE7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 xml:space="preserve"> область</w:t>
            </w:r>
          </w:p>
        </w:tc>
        <w:tc>
          <w:tcPr>
            <w:tcW w:w="2395" w:type="dxa"/>
            <w:vAlign w:val="center"/>
          </w:tcPr>
          <w:p w:rsidR="009B6377" w:rsidRPr="00385DE7" w:rsidRDefault="009B6377" w:rsidP="00F3501E">
            <w:pPr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385DE7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9B6377" w:rsidRPr="00385DE7" w:rsidTr="009B6377">
        <w:trPr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2395" w:type="dxa"/>
            <w:vAlign w:val="center"/>
          </w:tcPr>
          <w:p w:rsidR="009B6377" w:rsidRPr="00265B74" w:rsidRDefault="009B6377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5B7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9B6377" w:rsidRPr="00385DE7" w:rsidTr="009B6377">
        <w:trPr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2395" w:type="dxa"/>
            <w:vAlign w:val="center"/>
          </w:tcPr>
          <w:p w:rsidR="009B6377" w:rsidRPr="00265B74" w:rsidRDefault="009B6377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5B74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9B6377" w:rsidRPr="00385DE7" w:rsidTr="009B6377">
        <w:trPr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Оценивать содержание и форму текста, а также использовать информацию из текста</w:t>
            </w:r>
          </w:p>
        </w:tc>
        <w:tc>
          <w:tcPr>
            <w:tcW w:w="2395" w:type="dxa"/>
            <w:vAlign w:val="center"/>
          </w:tcPr>
          <w:p w:rsidR="009B6377" w:rsidRPr="00265B74" w:rsidRDefault="009B6377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5B7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9B6377" w:rsidRPr="00385DE7" w:rsidTr="009B6377">
        <w:trPr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F3501E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2395" w:type="dxa"/>
            <w:vAlign w:val="center"/>
          </w:tcPr>
          <w:p w:rsidR="009B6377" w:rsidRPr="00265B74" w:rsidRDefault="009B6377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5B7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9B6377" w:rsidRPr="0082746E" w:rsidTr="009B6377">
        <w:trPr>
          <w:jc w:val="center"/>
        </w:trPr>
        <w:tc>
          <w:tcPr>
            <w:tcW w:w="5073" w:type="dxa"/>
            <w:vAlign w:val="center"/>
          </w:tcPr>
          <w:p w:rsidR="009B6377" w:rsidRPr="00385DE7" w:rsidRDefault="009B6377" w:rsidP="00F3501E">
            <w:pPr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2395" w:type="dxa"/>
          </w:tcPr>
          <w:p w:rsidR="009B6377" w:rsidRPr="00385DE7" w:rsidRDefault="009B6377" w:rsidP="00F350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5DE7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</w:tr>
    </w:tbl>
    <w:p w:rsidR="003F4C15" w:rsidRPr="0082746E" w:rsidRDefault="003F4C15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3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(распределение заданий по отдельным категориям)</w:t>
      </w:r>
    </w:p>
    <w:p w:rsidR="003F4C15" w:rsidRPr="0082746E" w:rsidRDefault="003F4C15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3</w:t>
      </w:r>
    </w:p>
    <w:p w:rsidR="003F4C15" w:rsidRPr="0082746E" w:rsidRDefault="003F4C15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7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23"/>
        <w:gridCol w:w="2359"/>
      </w:tblGrid>
      <w:tr w:rsidR="009B6377" w:rsidRPr="0082746E" w:rsidTr="009B6377">
        <w:trPr>
          <w:cantSplit/>
          <w:trHeight w:val="58"/>
          <w:jc w:val="center"/>
        </w:trPr>
        <w:tc>
          <w:tcPr>
            <w:tcW w:w="4923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2359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9B6377" w:rsidRPr="0082746E" w:rsidRDefault="009B6377" w:rsidP="00885A0C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82746E">
              <w:rPr>
                <w:rFonts w:ascii="Times New Roman" w:hAnsi="Times New Roman" w:cs="Times New Roman"/>
                <w:iCs/>
                <w:sz w:val="24"/>
                <w:szCs w:val="24"/>
              </w:rPr>
              <w:t>бразование/профессиональная деятельность</w:t>
            </w:r>
          </w:p>
        </w:tc>
        <w:tc>
          <w:tcPr>
            <w:tcW w:w="2359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9B6377" w:rsidRPr="0082746E" w:rsidRDefault="009B6377" w:rsidP="00885A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ичный</w:t>
            </w:r>
          </w:p>
        </w:tc>
        <w:tc>
          <w:tcPr>
            <w:tcW w:w="2359" w:type="dxa"/>
            <w:vAlign w:val="center"/>
          </w:tcPr>
          <w:p w:rsidR="009B6377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3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9B6377" w:rsidRPr="0082746E" w:rsidRDefault="009B6377" w:rsidP="00885A0C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ножественный</w:t>
            </w:r>
          </w:p>
        </w:tc>
        <w:tc>
          <w:tcPr>
            <w:tcW w:w="2359" w:type="dxa"/>
          </w:tcPr>
          <w:p w:rsidR="009B6377" w:rsidRPr="00265B74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265B74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4923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359" w:type="dxa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:rsidR="003F4C15" w:rsidRPr="0082746E" w:rsidRDefault="003F4C15" w:rsidP="00F3501E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4677" w:rsidRDefault="00184677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lastRenderedPageBreak/>
        <w:t xml:space="preserve">3.4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</w:t>
      </w:r>
      <w:r w:rsidR="00BF5131">
        <w:rPr>
          <w:rFonts w:ascii="Times New Roman" w:hAnsi="Times New Roman" w:cs="Times New Roman"/>
          <w:sz w:val="24"/>
          <w:szCs w:val="24"/>
        </w:rPr>
        <w:t>п</w:t>
      </w:r>
      <w:r w:rsidR="00F7148A" w:rsidRPr="0082746E">
        <w:rPr>
          <w:rFonts w:ascii="Times New Roman" w:hAnsi="Times New Roman" w:cs="Times New Roman"/>
          <w:sz w:val="24"/>
          <w:szCs w:val="24"/>
        </w:rPr>
        <w:t>о отдельным категориям)</w:t>
      </w:r>
    </w:p>
    <w:p w:rsidR="00E2232C" w:rsidRPr="00C16B79" w:rsidRDefault="00885A0C" w:rsidP="00C16B79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410F5E" w:rsidRPr="00D87735">
        <w:rPr>
          <w:rFonts w:ascii="Times New Roman" w:hAnsi="Times New Roman" w:cs="Times New Roman"/>
          <w:iCs/>
          <w:sz w:val="24"/>
          <w:szCs w:val="24"/>
        </w:rPr>
        <w:t xml:space="preserve">Задания различаются по уровню трудности: </w:t>
      </w:r>
      <w:r w:rsidR="00E2232C">
        <w:rPr>
          <w:rFonts w:ascii="Times New Roman" w:hAnsi="Times New Roman" w:cs="Times New Roman"/>
          <w:iCs/>
          <w:sz w:val="24"/>
          <w:szCs w:val="24"/>
        </w:rPr>
        <w:t>низкий, средний и высокий</w:t>
      </w:r>
      <w:r w:rsidR="00410F5E" w:rsidRPr="00B57145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:rsidR="003F4C15" w:rsidRPr="0082746E" w:rsidRDefault="003F4C15" w:rsidP="00F3501E">
      <w:pPr>
        <w:pStyle w:val="a3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4</w:t>
      </w:r>
    </w:p>
    <w:p w:rsidR="003F4C15" w:rsidRPr="0082746E" w:rsidRDefault="003F4C15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53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407"/>
        <w:gridCol w:w="1988"/>
      </w:tblGrid>
      <w:tr w:rsidR="009B6377" w:rsidRPr="0082746E" w:rsidTr="009B6377">
        <w:trPr>
          <w:cantSplit/>
          <w:trHeight w:val="58"/>
          <w:jc w:val="center"/>
        </w:trPr>
        <w:tc>
          <w:tcPr>
            <w:tcW w:w="3407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1988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3407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1988" w:type="dxa"/>
          </w:tcPr>
          <w:p w:rsidR="009B6377" w:rsidRPr="001F0A6B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F0A6B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5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3407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1988" w:type="dxa"/>
          </w:tcPr>
          <w:p w:rsidR="009B6377" w:rsidRPr="001F0A6B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F0A6B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8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3407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ысокий</w:t>
            </w: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988" w:type="dxa"/>
          </w:tcPr>
          <w:p w:rsidR="009B6377" w:rsidRPr="001F0A6B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1F0A6B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9B6377" w:rsidRPr="0082746E" w:rsidTr="009B6377">
        <w:trPr>
          <w:cantSplit/>
          <w:trHeight w:val="70"/>
          <w:jc w:val="center"/>
        </w:trPr>
        <w:tc>
          <w:tcPr>
            <w:tcW w:w="3407" w:type="dxa"/>
            <w:vAlign w:val="center"/>
          </w:tcPr>
          <w:p w:rsidR="009B6377" w:rsidRPr="0082746E" w:rsidRDefault="009B6377" w:rsidP="00F3501E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1988" w:type="dxa"/>
          </w:tcPr>
          <w:p w:rsidR="009B6377" w:rsidRPr="0082746E" w:rsidRDefault="009B6377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:rsidR="003F4C15" w:rsidRPr="0082746E" w:rsidRDefault="003F4C15" w:rsidP="00F3501E">
      <w:pPr>
        <w:pStyle w:val="a3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5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:rsidR="003F4C15" w:rsidRPr="0082746E" w:rsidRDefault="00D108C4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 вариантах</w:t>
      </w:r>
      <w:r w:rsidR="003F4C15" w:rsidRPr="0082746E">
        <w:rPr>
          <w:rFonts w:ascii="Times New Roman" w:hAnsi="Times New Roman" w:cs="Times New Roman"/>
          <w:sz w:val="24"/>
          <w:szCs w:val="24"/>
        </w:rPr>
        <w:t xml:space="preserve"> используются следующие </w:t>
      </w:r>
      <w:r w:rsidR="003F4C15" w:rsidRPr="0082746E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="003F4C15" w:rsidRPr="0082746E">
        <w:rPr>
          <w:rFonts w:ascii="Times New Roman" w:hAnsi="Times New Roman" w:cs="Times New Roman"/>
          <w:sz w:val="24"/>
          <w:szCs w:val="24"/>
        </w:rPr>
        <w:t>:</w:t>
      </w:r>
    </w:p>
    <w:p w:rsidR="008628FF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одного верного ответа. </w:t>
      </w:r>
    </w:p>
    <w:p w:rsidR="0055727D" w:rsidRPr="003743F6" w:rsidRDefault="0055727D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ескольких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ер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ых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тве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в.</w:t>
      </w:r>
    </w:p>
    <w:p w:rsidR="008628FF" w:rsidRPr="003743F6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кратким </w:t>
      </w:r>
      <w:r w:rsid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ветом (в виде текста</w:t>
      </w:r>
      <w:r w:rsidR="000700CD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</w:t>
      </w:r>
      <w:r w:rsid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700CD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</w:t>
      </w:r>
      <w:r w:rsidRP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кв, слов, ци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р)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485EEB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485EE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развернутым ответо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выбором ответа и объяснение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комплексным множественным выборо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107DF1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107DF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выделение фрагмента текста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107DF1" w:rsidRDefault="008628FF" w:rsidP="00885A0C">
      <w:pPr>
        <w:pStyle w:val="a3"/>
        <w:numPr>
          <w:ilvl w:val="0"/>
          <w:numId w:val="6"/>
        </w:numPr>
        <w:spacing w:after="0" w:line="360" w:lineRule="auto"/>
        <w:ind w:left="10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107DF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установление соответствия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3F4C15" w:rsidRPr="0082746E" w:rsidRDefault="003F4C15" w:rsidP="00885A0C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82746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 1)</w:t>
      </w: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F7148A" w:rsidRPr="0082746E" w:rsidRDefault="00F7148A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B0CD4" w:rsidRPr="00885A0C" w:rsidRDefault="00885A0C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5A0C">
        <w:rPr>
          <w:rFonts w:ascii="Times New Roman" w:hAnsi="Times New Roman" w:cs="Times New Roman"/>
          <w:bCs/>
          <w:sz w:val="24"/>
          <w:szCs w:val="24"/>
        </w:rPr>
        <w:t xml:space="preserve">4. </w:t>
      </w:r>
      <w:r w:rsidR="009B0CD4" w:rsidRPr="00885A0C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="009B0CD4" w:rsidRPr="00885A0C">
        <w:rPr>
          <w:rFonts w:ascii="Times New Roman" w:hAnsi="Times New Roman" w:cs="Times New Roman"/>
          <w:sz w:val="24"/>
          <w:szCs w:val="24"/>
        </w:rPr>
        <w:t xml:space="preserve"> </w:t>
      </w:r>
      <w:r w:rsidR="006F15BF" w:rsidRPr="00885A0C">
        <w:rPr>
          <w:rFonts w:ascii="Times New Roman" w:hAnsi="Times New Roman" w:cs="Times New Roman"/>
          <w:sz w:val="24"/>
          <w:szCs w:val="24"/>
        </w:rPr>
        <w:t>диагностической работы</w:t>
      </w:r>
      <w:r w:rsidR="009B0CD4" w:rsidRPr="00885A0C">
        <w:rPr>
          <w:rFonts w:ascii="Times New Roman" w:hAnsi="Times New Roman" w:cs="Times New Roman"/>
          <w:sz w:val="24"/>
          <w:szCs w:val="24"/>
        </w:rPr>
        <w:t xml:space="preserve"> составляет 40 минут.</w:t>
      </w:r>
    </w:p>
    <w:p w:rsidR="006F15BF" w:rsidRPr="0082746E" w:rsidRDefault="006F15BF" w:rsidP="00F3501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F15BF" w:rsidRPr="00885A0C" w:rsidRDefault="00885A0C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5.</w:t>
      </w: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 xml:space="preserve"> </w:t>
      </w:r>
      <w:r w:rsidR="006F15BF" w:rsidRPr="00885A0C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="006F15BF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</w:p>
    <w:p w:rsidR="00526DD6" w:rsidRPr="00526DD6" w:rsidRDefault="00526DD6" w:rsidP="00145747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26DD6">
        <w:rPr>
          <w:rFonts w:ascii="Times New Roman" w:hAnsi="Times New Roman" w:cs="Times New Roman"/>
          <w:sz w:val="24"/>
          <w:szCs w:val="24"/>
        </w:rPr>
        <w:t xml:space="preserve">В работу входят задания, которые оцениваются одним баллом </w:t>
      </w:r>
      <w:r w:rsidR="003312F3">
        <w:rPr>
          <w:rFonts w:ascii="Times New Roman" w:hAnsi="Times New Roman" w:cs="Times New Roman"/>
          <w:sz w:val="24"/>
          <w:szCs w:val="24"/>
        </w:rPr>
        <w:t xml:space="preserve">и </w:t>
      </w:r>
      <w:r w:rsidRPr="00526DD6">
        <w:rPr>
          <w:rFonts w:ascii="Times New Roman" w:hAnsi="Times New Roman" w:cs="Times New Roman"/>
          <w:sz w:val="24"/>
          <w:szCs w:val="24"/>
        </w:rPr>
        <w:t xml:space="preserve">двумя баллами. </w:t>
      </w:r>
    </w:p>
    <w:p w:rsidR="009B0CD4" w:rsidRPr="0082746E" w:rsidRDefault="009B0CD4" w:rsidP="00885A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84677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Pr="00184677">
        <w:rPr>
          <w:rFonts w:ascii="Times New Roman" w:hAnsi="Times New Roman" w:cs="Times New Roman"/>
          <w:sz w:val="24"/>
          <w:szCs w:val="24"/>
        </w:rPr>
        <w:t xml:space="preserve"> по </w:t>
      </w:r>
      <w:r w:rsidR="008628FF" w:rsidRPr="00184677">
        <w:rPr>
          <w:rFonts w:ascii="Times New Roman" w:hAnsi="Times New Roman" w:cs="Times New Roman"/>
          <w:sz w:val="24"/>
          <w:szCs w:val="24"/>
        </w:rPr>
        <w:t>В</w:t>
      </w:r>
      <w:r w:rsidRPr="00184677">
        <w:rPr>
          <w:rFonts w:ascii="Times New Roman" w:hAnsi="Times New Roman" w:cs="Times New Roman"/>
          <w:sz w:val="24"/>
          <w:szCs w:val="24"/>
        </w:rPr>
        <w:t>ариант</w:t>
      </w:r>
      <w:r w:rsidR="009B6377">
        <w:rPr>
          <w:rFonts w:ascii="Times New Roman" w:hAnsi="Times New Roman" w:cs="Times New Roman"/>
          <w:sz w:val="24"/>
          <w:szCs w:val="24"/>
        </w:rPr>
        <w:t xml:space="preserve">у </w:t>
      </w:r>
      <w:r w:rsidR="00184677" w:rsidRPr="00184677">
        <w:rPr>
          <w:rFonts w:ascii="Times New Roman" w:hAnsi="Times New Roman" w:cs="Times New Roman"/>
          <w:sz w:val="24"/>
          <w:szCs w:val="24"/>
        </w:rPr>
        <w:t xml:space="preserve">2 составляет </w:t>
      </w:r>
      <w:r w:rsidR="00954EB7" w:rsidRPr="00184677">
        <w:rPr>
          <w:rFonts w:ascii="Times New Roman" w:hAnsi="Times New Roman" w:cs="Times New Roman"/>
          <w:sz w:val="24"/>
          <w:szCs w:val="24"/>
        </w:rPr>
        <w:t>2</w:t>
      </w:r>
      <w:r w:rsidR="00184677" w:rsidRPr="00184677">
        <w:rPr>
          <w:rFonts w:ascii="Times New Roman" w:hAnsi="Times New Roman" w:cs="Times New Roman"/>
          <w:sz w:val="24"/>
          <w:szCs w:val="24"/>
        </w:rPr>
        <w:t>2 балла</w:t>
      </w:r>
      <w:r w:rsidR="00213404" w:rsidRPr="00184677">
        <w:rPr>
          <w:rFonts w:ascii="Times New Roman" w:hAnsi="Times New Roman" w:cs="Times New Roman"/>
          <w:sz w:val="24"/>
          <w:szCs w:val="24"/>
        </w:rPr>
        <w:t>.</w:t>
      </w:r>
    </w:p>
    <w:p w:rsidR="00C43DEF" w:rsidRPr="0082746E" w:rsidRDefault="00C43DEF" w:rsidP="00885A0C">
      <w:pPr>
        <w:pStyle w:val="a3"/>
        <w:spacing w:after="0" w:line="360" w:lineRule="auto"/>
        <w:ind w:left="0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ыполнение заданий оценивается автоматически компьютерной программой или экспертом в зависимости от типа заданий.</w:t>
      </w:r>
    </w:p>
    <w:p w:rsidR="00526DD6" w:rsidRPr="0013648B" w:rsidRDefault="00526DD6" w:rsidP="00DC265A">
      <w:pPr>
        <w:pStyle w:val="a3"/>
        <w:tabs>
          <w:tab w:val="left" w:pos="0"/>
          <w:tab w:val="left" w:pos="851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3648B">
        <w:rPr>
          <w:rFonts w:ascii="Times New Roman" w:hAnsi="Times New Roman" w:cs="Times New Roman"/>
          <w:i/>
          <w:sz w:val="24"/>
          <w:szCs w:val="24"/>
        </w:rPr>
        <w:t xml:space="preserve">Критерии оценивания заданий. </w:t>
      </w:r>
      <w:r w:rsidRPr="0013648B">
        <w:rPr>
          <w:rFonts w:ascii="Times New Roman" w:hAnsi="Times New Roman" w:cs="Times New Roman"/>
          <w:sz w:val="24"/>
          <w:szCs w:val="24"/>
        </w:rPr>
        <w:t xml:space="preserve">Задания с кратким или развернутым ответом оцениваются в 1, 0 </w:t>
      </w:r>
      <w:r w:rsidR="0013648B" w:rsidRPr="0013648B">
        <w:rPr>
          <w:rFonts w:ascii="Times New Roman" w:hAnsi="Times New Roman" w:cs="Times New Roman"/>
          <w:sz w:val="24"/>
          <w:szCs w:val="24"/>
        </w:rPr>
        <w:t xml:space="preserve">(верный ответ – 1 балл, неверный ответ – 0 баллов) </w:t>
      </w:r>
      <w:r w:rsidRPr="0013648B">
        <w:rPr>
          <w:rFonts w:ascii="Times New Roman" w:hAnsi="Times New Roman" w:cs="Times New Roman"/>
          <w:sz w:val="24"/>
          <w:szCs w:val="24"/>
        </w:rPr>
        <w:t>или 2, 1, 0 баллов</w:t>
      </w:r>
      <w:r w:rsidR="0013648B" w:rsidRPr="0013648B">
        <w:rPr>
          <w:rFonts w:ascii="Times New Roman" w:hAnsi="Times New Roman" w:cs="Times New Roman"/>
          <w:sz w:val="24"/>
          <w:szCs w:val="24"/>
        </w:rPr>
        <w:t xml:space="preserve"> (</w:t>
      </w:r>
      <w:r w:rsidRPr="0013648B">
        <w:rPr>
          <w:rFonts w:ascii="Times New Roman" w:hAnsi="Times New Roman" w:cs="Times New Roman"/>
          <w:sz w:val="24"/>
          <w:szCs w:val="24"/>
        </w:rPr>
        <w:t>полный верный ответ – 2 балла, частично верный ответ – 1 балл, неверный ответ – 0 баллов</w:t>
      </w:r>
      <w:r w:rsidR="0013648B" w:rsidRPr="0013648B">
        <w:rPr>
          <w:rFonts w:ascii="Times New Roman" w:hAnsi="Times New Roman" w:cs="Times New Roman"/>
          <w:sz w:val="24"/>
          <w:szCs w:val="24"/>
        </w:rPr>
        <w:t>)</w:t>
      </w:r>
      <w:r w:rsidRPr="001364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26DD6" w:rsidRPr="007E3F62" w:rsidRDefault="00526DD6" w:rsidP="00DC265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00163D">
        <w:rPr>
          <w:rFonts w:ascii="Times New Roman" w:hAnsi="Times New Roman" w:cs="Times New Roman"/>
          <w:sz w:val="24"/>
          <w:szCs w:val="24"/>
        </w:rPr>
        <w:lastRenderedPageBreak/>
        <w:t xml:space="preserve">По результатам выполнения диагностической работы на основе суммарного балла, полученного учащимся за выполнение всех заданий, определяется уровень </w:t>
      </w:r>
      <w:r w:rsidRPr="007E3F62">
        <w:rPr>
          <w:rFonts w:ascii="Times New Roman" w:hAnsi="Times New Roman" w:cs="Times New Roman"/>
          <w:sz w:val="24"/>
          <w:szCs w:val="24"/>
        </w:rPr>
        <w:t xml:space="preserve">сформированности </w:t>
      </w:r>
      <w:r w:rsidR="0000163D" w:rsidRPr="007E3F62">
        <w:rPr>
          <w:rFonts w:ascii="Times New Roman" w:hAnsi="Times New Roman" w:cs="Times New Roman"/>
          <w:sz w:val="24"/>
          <w:szCs w:val="24"/>
        </w:rPr>
        <w:t>читательской</w:t>
      </w:r>
      <w:r w:rsidRPr="007E3F62">
        <w:rPr>
          <w:rFonts w:ascii="Times New Roman" w:hAnsi="Times New Roman" w:cs="Times New Roman"/>
          <w:sz w:val="24"/>
          <w:szCs w:val="24"/>
        </w:rPr>
        <w:t xml:space="preserve"> грамотности:</w:t>
      </w:r>
    </w:p>
    <w:p w:rsidR="00526DD6" w:rsidRPr="007E3F62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F62">
        <w:rPr>
          <w:rFonts w:ascii="Times New Roman" w:hAnsi="Times New Roman" w:cs="Times New Roman"/>
          <w:bCs/>
          <w:i/>
          <w:iCs/>
          <w:sz w:val="24"/>
          <w:szCs w:val="24"/>
        </w:rPr>
        <w:t>Недостаточный:</w:t>
      </w:r>
      <w:r w:rsidRPr="007E3F62">
        <w:rPr>
          <w:rFonts w:ascii="Times New Roman" w:hAnsi="Times New Roman" w:cs="Times New Roman"/>
          <w:sz w:val="24"/>
          <w:szCs w:val="24"/>
        </w:rPr>
        <w:t xml:space="preserve"> от 0 до 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3 </w:t>
      </w:r>
      <w:r w:rsidRPr="007E3F62">
        <w:rPr>
          <w:rFonts w:ascii="Times New Roman" w:hAnsi="Times New Roman" w:cs="Times New Roman"/>
          <w:sz w:val="24"/>
          <w:szCs w:val="24"/>
        </w:rPr>
        <w:t>баллов</w:t>
      </w:r>
    </w:p>
    <w:p w:rsidR="00526DD6" w:rsidRPr="007E3F62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F62">
        <w:rPr>
          <w:rFonts w:ascii="Times New Roman" w:hAnsi="Times New Roman" w:cs="Times New Roman"/>
          <w:bCs/>
          <w:i/>
          <w:iCs/>
          <w:sz w:val="24"/>
          <w:szCs w:val="24"/>
        </w:rPr>
        <w:t>Низкий:</w:t>
      </w:r>
      <w:r w:rsidRPr="007E3F62">
        <w:rPr>
          <w:rFonts w:ascii="Times New Roman" w:hAnsi="Times New Roman" w:cs="Times New Roman"/>
          <w:sz w:val="24"/>
          <w:szCs w:val="24"/>
        </w:rPr>
        <w:t xml:space="preserve"> от 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4 </w:t>
      </w:r>
      <w:r w:rsidR="00184677" w:rsidRPr="007E3F62">
        <w:rPr>
          <w:rFonts w:ascii="Times New Roman" w:hAnsi="Times New Roman" w:cs="Times New Roman"/>
          <w:sz w:val="24"/>
          <w:szCs w:val="24"/>
        </w:rPr>
        <w:t>до 7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F62">
        <w:rPr>
          <w:rFonts w:ascii="Times New Roman" w:hAnsi="Times New Roman" w:cs="Times New Roman"/>
          <w:sz w:val="24"/>
          <w:szCs w:val="24"/>
        </w:rPr>
        <w:t>баллов</w:t>
      </w:r>
    </w:p>
    <w:p w:rsidR="00526DD6" w:rsidRPr="007E3F62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F62">
        <w:rPr>
          <w:rFonts w:ascii="Times New Roman" w:hAnsi="Times New Roman" w:cs="Times New Roman"/>
          <w:bCs/>
          <w:i/>
          <w:iCs/>
          <w:sz w:val="24"/>
          <w:szCs w:val="24"/>
        </w:rPr>
        <w:t>Средний:</w:t>
      </w:r>
      <w:r w:rsidR="00184677" w:rsidRPr="007E3F62">
        <w:rPr>
          <w:rFonts w:ascii="Times New Roman" w:hAnsi="Times New Roman" w:cs="Times New Roman"/>
          <w:sz w:val="24"/>
          <w:szCs w:val="24"/>
        </w:rPr>
        <w:t xml:space="preserve"> от 8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F62">
        <w:rPr>
          <w:rFonts w:ascii="Times New Roman" w:hAnsi="Times New Roman" w:cs="Times New Roman"/>
          <w:sz w:val="24"/>
          <w:szCs w:val="24"/>
        </w:rPr>
        <w:t xml:space="preserve">до </w:t>
      </w:r>
      <w:r w:rsidR="00C86456" w:rsidRPr="007E3F62">
        <w:rPr>
          <w:rFonts w:ascii="Times New Roman" w:hAnsi="Times New Roman" w:cs="Times New Roman"/>
          <w:sz w:val="24"/>
          <w:szCs w:val="24"/>
        </w:rPr>
        <w:t>12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F62">
        <w:rPr>
          <w:rFonts w:ascii="Times New Roman" w:hAnsi="Times New Roman" w:cs="Times New Roman"/>
          <w:sz w:val="24"/>
          <w:szCs w:val="24"/>
        </w:rPr>
        <w:t>баллов</w:t>
      </w:r>
    </w:p>
    <w:p w:rsidR="00AB78BA" w:rsidRPr="007E3F62" w:rsidRDefault="00AB78BA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Повышенный: </w:t>
      </w:r>
      <w:r w:rsidRPr="007E3F62">
        <w:rPr>
          <w:rFonts w:ascii="Times New Roman" w:hAnsi="Times New Roman" w:cs="Times New Roman"/>
          <w:sz w:val="24"/>
          <w:szCs w:val="24"/>
        </w:rPr>
        <w:t>от 1</w:t>
      </w:r>
      <w:r w:rsidR="00C86456" w:rsidRPr="007E3F62">
        <w:rPr>
          <w:rFonts w:ascii="Times New Roman" w:hAnsi="Times New Roman" w:cs="Times New Roman"/>
          <w:sz w:val="24"/>
          <w:szCs w:val="24"/>
        </w:rPr>
        <w:t>3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F62">
        <w:rPr>
          <w:rFonts w:ascii="Times New Roman" w:hAnsi="Times New Roman" w:cs="Times New Roman"/>
          <w:sz w:val="24"/>
          <w:szCs w:val="24"/>
        </w:rPr>
        <w:t>до 1</w:t>
      </w:r>
      <w:r w:rsidR="00C86456" w:rsidRPr="007E3F62">
        <w:rPr>
          <w:rFonts w:ascii="Times New Roman" w:hAnsi="Times New Roman" w:cs="Times New Roman"/>
          <w:sz w:val="24"/>
          <w:szCs w:val="24"/>
        </w:rPr>
        <w:t>8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F62">
        <w:rPr>
          <w:rFonts w:ascii="Times New Roman" w:hAnsi="Times New Roman" w:cs="Times New Roman"/>
          <w:sz w:val="24"/>
          <w:szCs w:val="24"/>
        </w:rPr>
        <w:t>баллов</w:t>
      </w:r>
    </w:p>
    <w:p w:rsidR="00526DD6" w:rsidRPr="007E3F62" w:rsidRDefault="00526DD6" w:rsidP="00DC265A">
      <w:pPr>
        <w:pStyle w:val="a3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F62">
        <w:rPr>
          <w:rFonts w:ascii="Times New Roman" w:hAnsi="Times New Roman" w:cs="Times New Roman"/>
          <w:bCs/>
          <w:i/>
          <w:iCs/>
          <w:sz w:val="24"/>
          <w:szCs w:val="24"/>
        </w:rPr>
        <w:t>Высокий:</w:t>
      </w:r>
      <w:r w:rsidR="00C86456" w:rsidRPr="007E3F62">
        <w:rPr>
          <w:rFonts w:ascii="Times New Roman" w:hAnsi="Times New Roman" w:cs="Times New Roman"/>
          <w:sz w:val="24"/>
          <w:szCs w:val="24"/>
        </w:rPr>
        <w:t xml:space="preserve"> от 19</w:t>
      </w:r>
      <w:r w:rsidRPr="007E3F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4677" w:rsidRPr="007E3F62">
        <w:rPr>
          <w:rFonts w:ascii="Times New Roman" w:hAnsi="Times New Roman" w:cs="Times New Roman"/>
          <w:sz w:val="24"/>
          <w:szCs w:val="24"/>
        </w:rPr>
        <w:t xml:space="preserve">до 22 </w:t>
      </w:r>
      <w:r w:rsidRPr="007E3F62">
        <w:rPr>
          <w:rFonts w:ascii="Times New Roman" w:hAnsi="Times New Roman" w:cs="Times New Roman"/>
          <w:sz w:val="24"/>
          <w:szCs w:val="24"/>
        </w:rPr>
        <w:t>баллов</w:t>
      </w:r>
    </w:p>
    <w:p w:rsidR="0000163D" w:rsidRPr="00AB78BA" w:rsidRDefault="0000163D" w:rsidP="00885A0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7820BA" w:rsidRPr="00885A0C" w:rsidRDefault="00885A0C" w:rsidP="00885A0C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AB78BA">
        <w:rPr>
          <w:rFonts w:ascii="Times New Roman" w:hAnsi="Times New Roman" w:cs="Times New Roman"/>
          <w:sz w:val="24"/>
          <w:szCs w:val="24"/>
        </w:rPr>
        <w:t xml:space="preserve">6. </w:t>
      </w:r>
      <w:r w:rsidR="00DD3685" w:rsidRPr="00AB78BA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Приложени</w:t>
      </w:r>
      <w:r w:rsidR="006F15BF" w:rsidRPr="00AB78BA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е 1. План диагн</w:t>
      </w:r>
      <w:r w:rsidR="006F15BF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остической работы</w:t>
      </w:r>
      <w:r w:rsidR="007820BA" w:rsidRPr="00885A0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</w:t>
      </w:r>
    </w:p>
    <w:p w:rsidR="007820BA" w:rsidRPr="0082746E" w:rsidRDefault="007820BA" w:rsidP="00F3501E">
      <w:pPr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:rsidR="006F50C6" w:rsidRPr="0082746E" w:rsidRDefault="006F50C6" w:rsidP="00F3501E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6F50C6" w:rsidRPr="0082746E" w:rsidSect="005C7DD1"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:rsidR="00626500" w:rsidRPr="0082746E" w:rsidRDefault="00D969C7" w:rsidP="00F3501E">
      <w:pPr>
        <w:pStyle w:val="a3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46E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lastRenderedPageBreak/>
        <w:t>П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лан </w:t>
      </w:r>
      <w:r w:rsidR="007820BA" w:rsidRPr="0082746E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35630C" w:rsidRPr="00E77FDC">
        <w:rPr>
          <w:rFonts w:ascii="Times New Roman" w:hAnsi="Times New Roman" w:cs="Times New Roman"/>
          <w:b/>
          <w:sz w:val="24"/>
          <w:szCs w:val="24"/>
        </w:rPr>
        <w:t>читательской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 грамотности</w:t>
      </w:r>
      <w:r w:rsidR="001D482C">
        <w:rPr>
          <w:rFonts w:ascii="Times New Roman" w:hAnsi="Times New Roman" w:cs="Times New Roman"/>
          <w:b/>
          <w:sz w:val="24"/>
          <w:szCs w:val="24"/>
        </w:rPr>
        <w:t xml:space="preserve"> (8 класс)</w:t>
      </w:r>
    </w:p>
    <w:p w:rsidR="00E77FDC" w:rsidRPr="006F15BF" w:rsidRDefault="00E77FDC" w:rsidP="00885A0C">
      <w:pPr>
        <w:pStyle w:val="a3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2</w:t>
      </w:r>
    </w:p>
    <w:tbl>
      <w:tblPr>
        <w:tblW w:w="149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324"/>
        <w:gridCol w:w="2410"/>
        <w:gridCol w:w="2693"/>
        <w:gridCol w:w="5021"/>
        <w:gridCol w:w="1846"/>
        <w:gridCol w:w="1694"/>
      </w:tblGrid>
      <w:tr w:rsidR="00E77FDC" w:rsidRPr="006F15BF" w:rsidTr="00B70241">
        <w:trPr>
          <w:trHeight w:val="142"/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Компетентностная область 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35003D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</w:t>
            </w:r>
            <w:r w:rsidRPr="0035003D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/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F3501E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E77FDC" w:rsidRPr="006F15BF" w:rsidTr="00B70241">
        <w:trPr>
          <w:tblHeader/>
        </w:trPr>
        <w:tc>
          <w:tcPr>
            <w:tcW w:w="1498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34D37" w:rsidRDefault="00975EE6" w:rsidP="00F3501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Фильм</w:t>
            </w:r>
          </w:p>
        </w:tc>
      </w:tr>
      <w:tr w:rsidR="0050355B" w:rsidRPr="00975EE6" w:rsidTr="0050355B">
        <w:trPr>
          <w:trHeight w:val="298"/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75EE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Чтение для личных целей, путешествия по родной земле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нимать смысловую структуру текста (определять тему, главную мысль/идею текста)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7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8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елать выводы на основе интеграции информации из разных частей текста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9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станавливать взаимосвязи между элементами/частями текста или текстами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975EE6" w:rsidTr="00B70241">
        <w:trPr>
          <w:tblHeader/>
        </w:trPr>
        <w:tc>
          <w:tcPr>
            <w:tcW w:w="1498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75EE6" w:rsidRDefault="00975EE6" w:rsidP="00B7024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lastRenderedPageBreak/>
              <w:t>Сигналы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0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заимодействие людей в обществе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елать выводы на основе интеграции информации из разных частей текста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1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Делать выводы и обобщения на основе информации, представленной в одном фрагменте текста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объективность, надежность источника информации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бнаруживать противоречия, содержащиеся в одном или нескольких текстах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Оценивать полноту, достоверность информации, содержащуюся в одном или нескольких текстах 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ой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50355B" w:rsidRPr="00975EE6" w:rsidTr="0050355B">
        <w:trPr>
          <w:tblHeader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975EE6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50355B" w:rsidRPr="00975EE6" w:rsidRDefault="0050355B" w:rsidP="0050355B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 для решения практической задачи с привлечением фоновых знаний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ом</w:t>
            </w:r>
          </w:p>
        </w:tc>
        <w:tc>
          <w:tcPr>
            <w:tcW w:w="1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0355B" w:rsidRPr="0050355B" w:rsidRDefault="0050355B" w:rsidP="0050355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0355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:rsidR="009D0720" w:rsidRPr="002E2595" w:rsidRDefault="009D0720" w:rsidP="00AB78BA">
      <w:pPr>
        <w:pStyle w:val="a3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sectPr w:rsidR="009D0720" w:rsidRPr="002E2595" w:rsidSect="009B6377">
      <w:pgSz w:w="16838" w:h="11906" w:orient="landscape"/>
      <w:pgMar w:top="1135" w:right="1135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2801" w:rsidRDefault="00572801" w:rsidP="00AB78BA">
      <w:pPr>
        <w:spacing w:after="0" w:line="240" w:lineRule="auto"/>
      </w:pPr>
      <w:r>
        <w:separator/>
      </w:r>
    </w:p>
  </w:endnote>
  <w:endnote w:type="continuationSeparator" w:id="0">
    <w:p w:rsidR="00572801" w:rsidRDefault="00572801" w:rsidP="00AB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2801" w:rsidRDefault="00572801" w:rsidP="00AB78BA">
      <w:pPr>
        <w:spacing w:after="0" w:line="240" w:lineRule="auto"/>
      </w:pPr>
      <w:r>
        <w:separator/>
      </w:r>
    </w:p>
  </w:footnote>
  <w:footnote w:type="continuationSeparator" w:id="0">
    <w:p w:rsidR="00572801" w:rsidRDefault="00572801" w:rsidP="00AB78BA">
      <w:pPr>
        <w:spacing w:after="0" w:line="240" w:lineRule="auto"/>
      </w:pPr>
      <w:r>
        <w:continuationSeparator/>
      </w:r>
    </w:p>
  </w:footnote>
  <w:footnote w:id="1">
    <w:p w:rsidR="00AB78BA" w:rsidRPr="00BF5131" w:rsidRDefault="00AB78BA" w:rsidP="00944492">
      <w:pPr>
        <w:pStyle w:val="a8"/>
        <w:jc w:val="both"/>
      </w:pPr>
      <w:r>
        <w:rPr>
          <w:rStyle w:val="af2"/>
        </w:rPr>
        <w:footnoteRef/>
      </w:r>
      <w:r>
        <w:t xml:space="preserve"> </w:t>
      </w:r>
      <w:r w:rsidRPr="00AB78BA">
        <w:rPr>
          <w:rFonts w:ascii="Times New Roman" w:hAnsi="Times New Roman" w:cs="Times New Roman"/>
        </w:rPr>
        <w:t xml:space="preserve">Образовательная система «Школа 2100». Педагогика здравого смысла: </w:t>
      </w:r>
      <w:r w:rsidR="00944492">
        <w:rPr>
          <w:rFonts w:ascii="Times New Roman" w:hAnsi="Times New Roman" w:cs="Times New Roman"/>
        </w:rPr>
        <w:t>сборник материалом / под науч. ред. А. </w:t>
      </w:r>
      <w:r w:rsidRPr="00AB78BA">
        <w:rPr>
          <w:rFonts w:ascii="Times New Roman" w:hAnsi="Times New Roman" w:cs="Times New Roman"/>
        </w:rPr>
        <w:t>А.</w:t>
      </w:r>
      <w:r w:rsidR="00944492">
        <w:rPr>
          <w:rFonts w:ascii="Times New Roman" w:hAnsi="Times New Roman" w:cs="Times New Roman"/>
        </w:rPr>
        <w:t> </w:t>
      </w:r>
      <w:r w:rsidRPr="00AB78BA">
        <w:rPr>
          <w:rFonts w:ascii="Times New Roman" w:hAnsi="Times New Roman" w:cs="Times New Roman"/>
        </w:rPr>
        <w:t>Леонтьева. М</w:t>
      </w:r>
      <w:r w:rsidRPr="00BF5131">
        <w:rPr>
          <w:rFonts w:ascii="Times New Roman" w:hAnsi="Times New Roman" w:cs="Times New Roman"/>
        </w:rPr>
        <w:t xml:space="preserve">.: </w:t>
      </w:r>
      <w:proofErr w:type="spellStart"/>
      <w:r w:rsidRPr="00AB78BA">
        <w:rPr>
          <w:rFonts w:ascii="Times New Roman" w:hAnsi="Times New Roman" w:cs="Times New Roman"/>
        </w:rPr>
        <w:t>Баласс</w:t>
      </w:r>
      <w:proofErr w:type="spellEnd"/>
      <w:r w:rsidRPr="00BF5131">
        <w:rPr>
          <w:rFonts w:ascii="Times New Roman" w:hAnsi="Times New Roman" w:cs="Times New Roman"/>
        </w:rPr>
        <w:t xml:space="preserve">, </w:t>
      </w:r>
      <w:r w:rsidRPr="00AB78BA">
        <w:rPr>
          <w:rFonts w:ascii="Times New Roman" w:hAnsi="Times New Roman" w:cs="Times New Roman"/>
        </w:rPr>
        <w:t>Издательский</w:t>
      </w:r>
      <w:r w:rsidRPr="00BF5131">
        <w:rPr>
          <w:rFonts w:ascii="Times New Roman" w:hAnsi="Times New Roman" w:cs="Times New Roman"/>
        </w:rPr>
        <w:t xml:space="preserve"> </w:t>
      </w:r>
      <w:r w:rsidRPr="00AB78BA">
        <w:rPr>
          <w:rFonts w:ascii="Times New Roman" w:hAnsi="Times New Roman" w:cs="Times New Roman"/>
        </w:rPr>
        <w:t>дом</w:t>
      </w:r>
      <w:r w:rsidRPr="00BF5131">
        <w:rPr>
          <w:rFonts w:ascii="Times New Roman" w:hAnsi="Times New Roman" w:cs="Times New Roman"/>
        </w:rPr>
        <w:t xml:space="preserve"> </w:t>
      </w:r>
      <w:r w:rsidRPr="00AB78BA">
        <w:rPr>
          <w:rFonts w:ascii="Times New Roman" w:hAnsi="Times New Roman" w:cs="Times New Roman"/>
        </w:rPr>
        <w:t>РАО</w:t>
      </w:r>
      <w:r w:rsidRPr="00BF5131">
        <w:rPr>
          <w:rFonts w:ascii="Times New Roman" w:hAnsi="Times New Roman" w:cs="Times New Roman"/>
        </w:rPr>
        <w:t xml:space="preserve">, 2003. 368 </w:t>
      </w:r>
      <w:r w:rsidRPr="00AB78BA">
        <w:rPr>
          <w:rFonts w:ascii="Times New Roman" w:hAnsi="Times New Roman" w:cs="Times New Roman"/>
        </w:rPr>
        <w:t>с</w:t>
      </w:r>
      <w:r w:rsidRPr="00BF5131">
        <w:rPr>
          <w:rFonts w:ascii="Times New Roman" w:hAnsi="Times New Roman" w:cs="Times New Roman"/>
        </w:rPr>
        <w:t>.</w:t>
      </w:r>
    </w:p>
  </w:footnote>
  <w:footnote w:id="2">
    <w:p w:rsidR="00AB78BA" w:rsidRDefault="00AB78BA" w:rsidP="00944492">
      <w:pPr>
        <w:spacing w:after="0" w:line="240" w:lineRule="auto"/>
        <w:jc w:val="both"/>
      </w:pPr>
      <w:r w:rsidRPr="00AB78BA">
        <w:rPr>
          <w:rStyle w:val="af2"/>
          <w:rFonts w:ascii="Times New Roman" w:hAnsi="Times New Roman" w:cs="Times New Roman"/>
          <w:sz w:val="20"/>
          <w:szCs w:val="20"/>
        </w:rPr>
        <w:footnoteRef/>
      </w:r>
      <w:r w:rsidRPr="0070736F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ISA</w:t>
      </w:r>
      <w:r w:rsidRPr="0070736F">
        <w:rPr>
          <w:rFonts w:ascii="Times New Roman" w:hAnsi="Times New Roman" w:cs="Times New Roman"/>
          <w:sz w:val="20"/>
          <w:szCs w:val="20"/>
        </w:rPr>
        <w:t xml:space="preserve"> 2018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ssessment</w:t>
      </w:r>
      <w:r w:rsidRPr="0070736F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nd</w:t>
      </w:r>
      <w:r w:rsidRPr="0070736F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Analytical</w:t>
      </w:r>
      <w:r w:rsidRPr="0070736F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Framework</w:t>
      </w:r>
      <w:r w:rsidRPr="0070736F">
        <w:rPr>
          <w:rFonts w:ascii="Times New Roman" w:hAnsi="Times New Roman" w:cs="Times New Roman"/>
          <w:sz w:val="20"/>
          <w:szCs w:val="20"/>
        </w:rPr>
        <w:t xml:space="preserve">.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aris</w:t>
      </w:r>
      <w:r w:rsidRPr="00AB78BA">
        <w:rPr>
          <w:rFonts w:ascii="Times New Roman" w:hAnsi="Times New Roman" w:cs="Times New Roman"/>
          <w:sz w:val="20"/>
          <w:szCs w:val="20"/>
        </w:rPr>
        <w:t xml:space="preserve">: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OECD</w:t>
      </w:r>
      <w:r w:rsidRPr="00AB78BA">
        <w:rPr>
          <w:rFonts w:ascii="Times New Roman" w:hAnsi="Times New Roman" w:cs="Times New Roman"/>
          <w:sz w:val="20"/>
          <w:szCs w:val="20"/>
        </w:rPr>
        <w:t xml:space="preserve">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ublishing</w:t>
      </w:r>
      <w:r w:rsidRPr="00AB78BA">
        <w:rPr>
          <w:rFonts w:ascii="Times New Roman" w:hAnsi="Times New Roman" w:cs="Times New Roman"/>
          <w:sz w:val="20"/>
          <w:szCs w:val="20"/>
        </w:rPr>
        <w:t xml:space="preserve">, 2019.308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p</w:t>
      </w:r>
      <w:r w:rsidRPr="00AB78BA">
        <w:rPr>
          <w:rFonts w:ascii="Times New Roman" w:hAnsi="Times New Roman" w:cs="Times New Roman"/>
          <w:sz w:val="20"/>
          <w:szCs w:val="20"/>
        </w:rPr>
        <w:t xml:space="preserve">. [Электронный ресурс]. </w:t>
      </w:r>
      <w:r w:rsidRPr="00AB78BA">
        <w:rPr>
          <w:rFonts w:ascii="Times New Roman" w:hAnsi="Times New Roman" w:cs="Times New Roman"/>
          <w:sz w:val="20"/>
          <w:szCs w:val="20"/>
          <w:lang w:val="en-US"/>
        </w:rPr>
        <w:t>URL</w:t>
      </w:r>
      <w:r w:rsidRPr="00AB78BA">
        <w:rPr>
          <w:rFonts w:ascii="Times New Roman" w:hAnsi="Times New Roman" w:cs="Times New Roman"/>
          <w:sz w:val="20"/>
          <w:szCs w:val="20"/>
        </w:rPr>
        <w:t xml:space="preserve">: </w:t>
      </w:r>
      <w:hyperlink r:id="rId1" w:history="1"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https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://</w:t>
        </w:r>
        <w:proofErr w:type="spellStart"/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doi</w:t>
        </w:r>
        <w:proofErr w:type="spellEnd"/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.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org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/10.1787/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b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25</w:t>
        </w:r>
        <w:proofErr w:type="spellStart"/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efab</w:t>
        </w:r>
        <w:proofErr w:type="spellEnd"/>
        <w:r w:rsidRPr="00AB78BA">
          <w:rPr>
            <w:rStyle w:val="ac"/>
            <w:rFonts w:ascii="Times New Roman" w:hAnsi="Times New Roman" w:cs="Times New Roman"/>
            <w:sz w:val="20"/>
            <w:szCs w:val="20"/>
          </w:rPr>
          <w:t>8-</w:t>
        </w:r>
        <w:r w:rsidRPr="00AB78BA">
          <w:rPr>
            <w:rStyle w:val="ac"/>
            <w:rFonts w:ascii="Times New Roman" w:hAnsi="Times New Roman" w:cs="Times New Roman"/>
            <w:sz w:val="20"/>
            <w:szCs w:val="20"/>
            <w:lang w:val="en-US"/>
          </w:rPr>
          <w:t>en</w:t>
        </w:r>
      </w:hyperlink>
      <w:r w:rsidRPr="00AB78BA">
        <w:rPr>
          <w:rFonts w:ascii="Times New Roman" w:hAnsi="Times New Roman" w:cs="Times New Roman"/>
          <w:sz w:val="20"/>
          <w:szCs w:val="20"/>
        </w:rPr>
        <w:t>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550"/>
    <w:multiLevelType w:val="hybridMultilevel"/>
    <w:tmpl w:val="FBD4B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CB18F8"/>
    <w:multiLevelType w:val="hybridMultilevel"/>
    <w:tmpl w:val="5192C99C"/>
    <w:lvl w:ilvl="0" w:tplc="0ECE3C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DA59E5"/>
    <w:multiLevelType w:val="hybridMultilevel"/>
    <w:tmpl w:val="BAEC5F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3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6"/>
  </w:num>
  <w:num w:numId="5">
    <w:abstractNumId w:val="9"/>
  </w:num>
  <w:num w:numId="6">
    <w:abstractNumId w:val="7"/>
  </w:num>
  <w:num w:numId="7">
    <w:abstractNumId w:val="13"/>
  </w:num>
  <w:num w:numId="8">
    <w:abstractNumId w:val="3"/>
  </w:num>
  <w:num w:numId="9">
    <w:abstractNumId w:val="5"/>
  </w:num>
  <w:num w:numId="10">
    <w:abstractNumId w:val="2"/>
  </w:num>
  <w:num w:numId="11">
    <w:abstractNumId w:val="11"/>
  </w:num>
  <w:num w:numId="12">
    <w:abstractNumId w:val="12"/>
  </w:num>
  <w:num w:numId="13">
    <w:abstractNumId w:val="14"/>
  </w:num>
  <w:num w:numId="14">
    <w:abstractNumId w:val="10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T灐ኣ"/>
    <w:docVar w:name="__Grammarly_42___1" w:val="w:docVa"/>
  </w:docVars>
  <w:rsids>
    <w:rsidRoot w:val="009D23B7"/>
    <w:rsid w:val="0000163D"/>
    <w:rsid w:val="0001799E"/>
    <w:rsid w:val="00023688"/>
    <w:rsid w:val="000267D7"/>
    <w:rsid w:val="00040A9F"/>
    <w:rsid w:val="000410F7"/>
    <w:rsid w:val="000700CD"/>
    <w:rsid w:val="00072C3F"/>
    <w:rsid w:val="00075E8A"/>
    <w:rsid w:val="00082DF7"/>
    <w:rsid w:val="00091A6D"/>
    <w:rsid w:val="000B1D71"/>
    <w:rsid w:val="000C3068"/>
    <w:rsid w:val="000C351E"/>
    <w:rsid w:val="000C3C33"/>
    <w:rsid w:val="000F5A1C"/>
    <w:rsid w:val="00107DF1"/>
    <w:rsid w:val="001363A6"/>
    <w:rsid w:val="0013648B"/>
    <w:rsid w:val="00145747"/>
    <w:rsid w:val="0014665F"/>
    <w:rsid w:val="00157073"/>
    <w:rsid w:val="00166B6E"/>
    <w:rsid w:val="001806F2"/>
    <w:rsid w:val="00184677"/>
    <w:rsid w:val="00196188"/>
    <w:rsid w:val="00197EFC"/>
    <w:rsid w:val="001A696E"/>
    <w:rsid w:val="001C2E7C"/>
    <w:rsid w:val="001C72F7"/>
    <w:rsid w:val="001D482C"/>
    <w:rsid w:val="001F0A6B"/>
    <w:rsid w:val="001F452F"/>
    <w:rsid w:val="00206AC7"/>
    <w:rsid w:val="002074C6"/>
    <w:rsid w:val="00212293"/>
    <w:rsid w:val="00213404"/>
    <w:rsid w:val="00216CE8"/>
    <w:rsid w:val="002223D4"/>
    <w:rsid w:val="00223AFE"/>
    <w:rsid w:val="00230919"/>
    <w:rsid w:val="0023448E"/>
    <w:rsid w:val="00257ABB"/>
    <w:rsid w:val="00265B74"/>
    <w:rsid w:val="00270799"/>
    <w:rsid w:val="00274292"/>
    <w:rsid w:val="0028189C"/>
    <w:rsid w:val="0029388E"/>
    <w:rsid w:val="00297BF4"/>
    <w:rsid w:val="002C157E"/>
    <w:rsid w:val="002C7EEE"/>
    <w:rsid w:val="002D2652"/>
    <w:rsid w:val="002D2D42"/>
    <w:rsid w:val="002E2595"/>
    <w:rsid w:val="003218D0"/>
    <w:rsid w:val="003312F3"/>
    <w:rsid w:val="00332569"/>
    <w:rsid w:val="00342E8A"/>
    <w:rsid w:val="00345F5C"/>
    <w:rsid w:val="0035003D"/>
    <w:rsid w:val="0035630C"/>
    <w:rsid w:val="003655C5"/>
    <w:rsid w:val="003724F9"/>
    <w:rsid w:val="00376BF9"/>
    <w:rsid w:val="00385DE7"/>
    <w:rsid w:val="00387D79"/>
    <w:rsid w:val="003909A8"/>
    <w:rsid w:val="00395EC5"/>
    <w:rsid w:val="003A5CD2"/>
    <w:rsid w:val="003C02CA"/>
    <w:rsid w:val="003D1296"/>
    <w:rsid w:val="003D30B5"/>
    <w:rsid w:val="003E2C70"/>
    <w:rsid w:val="003F4C15"/>
    <w:rsid w:val="004004CA"/>
    <w:rsid w:val="00410F5E"/>
    <w:rsid w:val="00415921"/>
    <w:rsid w:val="004312E3"/>
    <w:rsid w:val="00453D39"/>
    <w:rsid w:val="004761C7"/>
    <w:rsid w:val="00483AA7"/>
    <w:rsid w:val="004A43C8"/>
    <w:rsid w:val="004A450D"/>
    <w:rsid w:val="004C4928"/>
    <w:rsid w:val="004E6915"/>
    <w:rsid w:val="004F1328"/>
    <w:rsid w:val="0050355B"/>
    <w:rsid w:val="00526DD6"/>
    <w:rsid w:val="00530B00"/>
    <w:rsid w:val="0055099B"/>
    <w:rsid w:val="00552135"/>
    <w:rsid w:val="0055727D"/>
    <w:rsid w:val="00572801"/>
    <w:rsid w:val="0059024A"/>
    <w:rsid w:val="005A40BA"/>
    <w:rsid w:val="005C37C9"/>
    <w:rsid w:val="005C7DD1"/>
    <w:rsid w:val="005E0CB8"/>
    <w:rsid w:val="005E275D"/>
    <w:rsid w:val="00612127"/>
    <w:rsid w:val="00625944"/>
    <w:rsid w:val="00626500"/>
    <w:rsid w:val="00673B22"/>
    <w:rsid w:val="00697D67"/>
    <w:rsid w:val="006C2F38"/>
    <w:rsid w:val="006D31F5"/>
    <w:rsid w:val="006F15BF"/>
    <w:rsid w:val="006F50C6"/>
    <w:rsid w:val="0070736F"/>
    <w:rsid w:val="00712223"/>
    <w:rsid w:val="00721E97"/>
    <w:rsid w:val="00727C32"/>
    <w:rsid w:val="007410D3"/>
    <w:rsid w:val="00747912"/>
    <w:rsid w:val="007576E3"/>
    <w:rsid w:val="00771C2E"/>
    <w:rsid w:val="0078159C"/>
    <w:rsid w:val="007820BA"/>
    <w:rsid w:val="007903B6"/>
    <w:rsid w:val="007C3AF9"/>
    <w:rsid w:val="007D12E5"/>
    <w:rsid w:val="007E3408"/>
    <w:rsid w:val="007E3F62"/>
    <w:rsid w:val="007F2C0D"/>
    <w:rsid w:val="007F311F"/>
    <w:rsid w:val="007F7EB1"/>
    <w:rsid w:val="00805B15"/>
    <w:rsid w:val="0082746E"/>
    <w:rsid w:val="00841C17"/>
    <w:rsid w:val="008463B4"/>
    <w:rsid w:val="00853F48"/>
    <w:rsid w:val="008613DF"/>
    <w:rsid w:val="008628FF"/>
    <w:rsid w:val="00885A0C"/>
    <w:rsid w:val="008B4F0E"/>
    <w:rsid w:val="008B74AF"/>
    <w:rsid w:val="008C7DBB"/>
    <w:rsid w:val="008D3113"/>
    <w:rsid w:val="008E34E4"/>
    <w:rsid w:val="008E4501"/>
    <w:rsid w:val="00900449"/>
    <w:rsid w:val="00900AEB"/>
    <w:rsid w:val="0091049C"/>
    <w:rsid w:val="00910564"/>
    <w:rsid w:val="00911694"/>
    <w:rsid w:val="00914D19"/>
    <w:rsid w:val="00927544"/>
    <w:rsid w:val="0093483B"/>
    <w:rsid w:val="00944492"/>
    <w:rsid w:val="0094618F"/>
    <w:rsid w:val="00954EB7"/>
    <w:rsid w:val="00956C1B"/>
    <w:rsid w:val="00965A6D"/>
    <w:rsid w:val="0096687D"/>
    <w:rsid w:val="00975EE6"/>
    <w:rsid w:val="00985E06"/>
    <w:rsid w:val="009947D4"/>
    <w:rsid w:val="009B0CD4"/>
    <w:rsid w:val="009B6377"/>
    <w:rsid w:val="009D0720"/>
    <w:rsid w:val="009D23B7"/>
    <w:rsid w:val="009D375C"/>
    <w:rsid w:val="009D53A8"/>
    <w:rsid w:val="009D579E"/>
    <w:rsid w:val="009E3E19"/>
    <w:rsid w:val="009F1BB7"/>
    <w:rsid w:val="00A13EAE"/>
    <w:rsid w:val="00A44C7F"/>
    <w:rsid w:val="00A82FD1"/>
    <w:rsid w:val="00A85B16"/>
    <w:rsid w:val="00AA32D8"/>
    <w:rsid w:val="00AA4FEE"/>
    <w:rsid w:val="00AB74D3"/>
    <w:rsid w:val="00AB78BA"/>
    <w:rsid w:val="00AB7BDE"/>
    <w:rsid w:val="00AC1B9D"/>
    <w:rsid w:val="00AD4F25"/>
    <w:rsid w:val="00B0506B"/>
    <w:rsid w:val="00B06665"/>
    <w:rsid w:val="00B11BC1"/>
    <w:rsid w:val="00B654AF"/>
    <w:rsid w:val="00B70241"/>
    <w:rsid w:val="00B77E55"/>
    <w:rsid w:val="00B90DA0"/>
    <w:rsid w:val="00B912E3"/>
    <w:rsid w:val="00BF40CB"/>
    <w:rsid w:val="00BF5131"/>
    <w:rsid w:val="00C043D6"/>
    <w:rsid w:val="00C16809"/>
    <w:rsid w:val="00C16B79"/>
    <w:rsid w:val="00C2662C"/>
    <w:rsid w:val="00C43DEF"/>
    <w:rsid w:val="00C63C00"/>
    <w:rsid w:val="00C86456"/>
    <w:rsid w:val="00C92947"/>
    <w:rsid w:val="00CA4A27"/>
    <w:rsid w:val="00CA64F9"/>
    <w:rsid w:val="00CD41C6"/>
    <w:rsid w:val="00CD5EF1"/>
    <w:rsid w:val="00CD69E1"/>
    <w:rsid w:val="00CF5DAC"/>
    <w:rsid w:val="00D108C4"/>
    <w:rsid w:val="00D62305"/>
    <w:rsid w:val="00D8069D"/>
    <w:rsid w:val="00D82A88"/>
    <w:rsid w:val="00D87735"/>
    <w:rsid w:val="00D928F7"/>
    <w:rsid w:val="00D969C7"/>
    <w:rsid w:val="00DA1DD1"/>
    <w:rsid w:val="00DA25C9"/>
    <w:rsid w:val="00DB2969"/>
    <w:rsid w:val="00DB3F4C"/>
    <w:rsid w:val="00DC265A"/>
    <w:rsid w:val="00DC2773"/>
    <w:rsid w:val="00DD3685"/>
    <w:rsid w:val="00DE5B81"/>
    <w:rsid w:val="00DF4F88"/>
    <w:rsid w:val="00E00DB1"/>
    <w:rsid w:val="00E07D4E"/>
    <w:rsid w:val="00E2232C"/>
    <w:rsid w:val="00E24AB7"/>
    <w:rsid w:val="00E4771B"/>
    <w:rsid w:val="00E73CC5"/>
    <w:rsid w:val="00E77FDC"/>
    <w:rsid w:val="00E817D1"/>
    <w:rsid w:val="00E869AE"/>
    <w:rsid w:val="00E91FE0"/>
    <w:rsid w:val="00F240C4"/>
    <w:rsid w:val="00F273F0"/>
    <w:rsid w:val="00F30F69"/>
    <w:rsid w:val="00F3423E"/>
    <w:rsid w:val="00F3501E"/>
    <w:rsid w:val="00F466D4"/>
    <w:rsid w:val="00F512E2"/>
    <w:rsid w:val="00F57373"/>
    <w:rsid w:val="00F7148A"/>
    <w:rsid w:val="00F7732B"/>
    <w:rsid w:val="00F8287E"/>
    <w:rsid w:val="00FA3100"/>
    <w:rsid w:val="00FA682F"/>
    <w:rsid w:val="00FF3327"/>
    <w:rsid w:val="00FF6B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Название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AB78BA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787/b25efab8-e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707E2-2CB5-4BA2-8D16-F637DAC4D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USER</cp:lastModifiedBy>
  <cp:revision>2</cp:revision>
  <dcterms:created xsi:type="dcterms:W3CDTF">2022-01-31T13:12:00Z</dcterms:created>
  <dcterms:modified xsi:type="dcterms:W3CDTF">2022-01-31T13:12:00Z</dcterms:modified>
</cp:coreProperties>
</file>